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Бегенджов Гурбанмырат</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33334"/>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33334"/>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07043"/>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07043"/>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30678"/>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30678"/>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270232"/>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270232"/>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46927"/>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46927"/>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93138"/>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93138"/>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65412"/>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65412"/>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32015"/>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32015"/>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830730"/>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830730"/>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2206842"/>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206842"/>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Бегенджов Гурбанмырат</dc:creator>
  <dc:language>ru-RU</dc:language>
  <cp:keywords/>
  <dcterms:created xsi:type="dcterms:W3CDTF">2025-02-18T09:43:16Z</dcterms:created>
  <dcterms:modified xsi:type="dcterms:W3CDTF">2025-02-18T09:4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